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a87e3e537f685785ada9780d1989be2acdbfa8f"/>
    <w:p>
      <w:pPr>
        <w:pStyle w:val="Heading1"/>
      </w:pPr>
      <w:r>
        <w:t xml:space="preserve">Internship Application Letter: Nursing Internship Opportunity at [Healthcare Facility Name] in Bogotá, Colombia</w:t>
      </w:r>
    </w:p>
    <w:p>
      <w:pPr>
        <w:pStyle w:val="FirstParagraph"/>
      </w:pPr>
      <w:r>
        <w:rPr>
          <w:bCs/>
          <w:b/>
        </w:rPr>
        <w:t xml:space="preserve">Date:</w:t>
      </w:r>
      <w:r>
        <w:t xml:space="preserve"> </w:t>
      </w:r>
      <w:r>
        <w:t xml:space="preserve">October 26, 2023</w:t>
      </w:r>
      <w:r>
        <w:br/>
      </w:r>
      <w:r>
        <w:rPr>
          <w:bCs/>
          <w:b/>
        </w:rPr>
        <w:t xml:space="preserve">To the Hiring Committee,</w:t>
      </w:r>
      <w:r>
        <w:br/>
      </w:r>
      <w:r>
        <w:t xml:space="preserve">[Healthcare Facility Name]</w:t>
      </w:r>
      <w:r>
        <w:br/>
      </w:r>
      <w:r>
        <w:t xml:space="preserve">[Facility Address]</w:t>
      </w:r>
      <w:r>
        <w:br/>
      </w:r>
      <w:r>
        <w:t xml:space="preserve">Bogotá, Colombia</w:t>
      </w:r>
    </w:p>
    <w:p>
      <w:pPr>
        <w:pStyle w:val="BodyText"/>
      </w:pPr>
      <w:r>
        <w:t xml:space="preserve">Dear Hiring Committee,</w:t>
      </w:r>
    </w:p>
    <w:p>
      <w:pPr>
        <w:pStyle w:val="BodyText"/>
      </w:pPr>
      <w:r>
        <w:t xml:space="preserve">I am writing with profound enthusiasm to express my sincere interest in the Nursing Internship position at [Healthcare Facility Name] in Bogotá, Colombia. As a dedicated and culturally attuned nursing student nearing completion of my Bachelor of Science in Nursing program at Universidad Nacional de Colombia (Sede Bogotá), I have cultivated a deep commitment to providing compassionate, evidence-based care within the dynamic healthcare landscape of Colombia. This internship represents not only a pivotal step in my professional development but also an opportunity to contribute meaningfully to the health and well-being of Bogotá’s diverse communities—a city I am honored to call home and where I deeply wish to serve.</w:t>
      </w:r>
    </w:p>
    <w:p>
      <w:pPr>
        <w:pStyle w:val="BodyText"/>
      </w:pPr>
      <w:r>
        <w:t xml:space="preserve">My academic journey at Universidad Nacional has equipped me with a robust foundation in clinical skills, public health principles, and the ethical frameworks essential for modern nursing practice. Courses such as "Nursing in Public Health Systems of Colombia," "Cultural Competency in Latin American Healthcare," and "Advanced Clinical Practice" have been particularly transformative. In these courses, I engaged extensively with Colombia’s healthcare model (including the EPS - Entidades Promotoras de Salud system), learned to navigate challenges like health disparities in urban settings, and analyzed case studies focused on Bogotá’s unique patient demographics—from high-density neighborhoods in La Candelaria to underserved areas near the Eastern Hills. I have consistently achieved top marks while actively participating in simulated clinical scenarios designed to mirror real-world pressures faced by nurses across Colombia, including managing triage during public health surges and collaborating with multidisciplinary teams in resource-limited environments.</w:t>
      </w:r>
    </w:p>
    <w:p>
      <w:pPr>
        <w:pStyle w:val="BodyText"/>
      </w:pPr>
      <w:r>
        <w:t xml:space="preserve">My practical experience further solidifies my readiness for this internship. During my clinical rotations at Hospital San Juan de Dios (a major public hospital serving Bogotá’s low-income populations), I assisted licensed nurses in patient assessments, vital sign monitoring, medication administration under direct supervision, and basic wound care. I witnessed firsthand the resilience of Colombia’s healthcare workers and the profound impact of culturally sensitive approaches—such as incorporating family-centered care during post-operative recovery for patients from indigenous communities in Cundinamarca. Additionally, I volunteered at a mobile health clinic operated by Fundación Santa Fe in Suba, Bogotá, where I provided health screenings and patient education to elderly residents with limited access to formal facilities. This experience taught me the importance of adaptability and empathy when addressing the complex social determinants of health prevalent in Colombia’s urban centers. I am adept at utilizing electronic medical records systems standard in Colombian healthcare institutions (like SISBEN and ESSALUD) and understand the critical role nurses play in patient advocacy within Colombia’s regulatory environment.</w:t>
      </w:r>
    </w:p>
    <w:p>
      <w:pPr>
        <w:pStyle w:val="BodyText"/>
      </w:pPr>
      <w:r>
        <w:t xml:space="preserve">What distinguishes me as a candidate for this Nursing Internship is my profound respect for Colombia’s cultural richness and my unwavering dedication to serving its people. Bogotá, with its vibrant tapestry of ethnicities, socioeconomic backgrounds, and regional traditions—from the Afro-Colombian communities along the Bogotá River to migrants from other Colombian cities seeking opportunities—demands nurses who understand that healthcare is not merely clinical but deeply contextual. I have studied the importance of "respeto" (respect) in Colombian patient interactions and am fluent in conversational Spanish (with proficiency in local dialects common across Bogotá’s neighborhoods). I actively engage with community health initiatives, such as a recent workshop on diabetes prevention co-organized with the Secretaría de Salud Distrital, which reinforced my commitment to promoting preventive care—a core pillar of Colombia’s National Health Strategy. I understand that being a Nurse in Bogotá requires not only technical skill but also the ability to build trust across cultural and linguistic divides, a value I embody daily.</w:t>
      </w:r>
    </w:p>
    <w:p>
      <w:pPr>
        <w:pStyle w:val="BodyText"/>
      </w:pPr>
      <w:r>
        <w:t xml:space="preserve">Colombia’s healthcare sector is undergoing significant transformation, with an increasing focus on quality improvement and integrated care models. I am eager to contribute to this evolution under the mentorship of experienced professionals at [Healthcare Facility Name], a facility renowned for its excellence in patient-centered care and innovative nursing practices. This internship aligns perfectly with my aspiration to become a Nurse who is not only competent but also deeply rooted in Colombian healthcare values—prioritizing dignity, accessibility, and holistic well-being. I am confident that the skills I have developed—clinical acumen, cultural humility, teamwork under pressure—and my passion for Colombia’s health journey will allow me to thrive within your esteemed organization.</w:t>
      </w:r>
    </w:p>
    <w:p>
      <w:pPr>
        <w:pStyle w:val="BodyText"/>
      </w:pPr>
      <w:r>
        <w:t xml:space="preserve">I am prepared to bring dedication, a collaborative spirit, and an eagerness to learn to your team. I would be honored to discuss how my background aligns with the goals of [Healthcare Facility Name] during an interview at your earliest convenience. Thank you for considering my application for this vital Nursing Internship opportunity in Bogotá. I look forward to the possibility of contributing meaningfully to healthcare in Colombia’s capital and am available immediately for an interview.</w:t>
      </w:r>
    </w:p>
    <w:p>
      <w:pPr>
        <w:pStyle w:val="BodyText"/>
      </w:pPr>
      <w:r>
        <w:t xml:space="preserve">Sincerely,</w:t>
      </w:r>
    </w:p>
    <w:p>
      <w:pPr>
        <w:pStyle w:val="BodyText"/>
      </w:pPr>
      <w:r>
        <w:t xml:space="preserve">[Your Full Name]</w:t>
      </w:r>
      <w:r>
        <w:br/>
      </w:r>
      <w:r>
        <w:t xml:space="preserve">[Your Contact Information: Phone Number, Email Address]</w:t>
      </w:r>
      <w:r>
        <w:br/>
      </w:r>
      <w:r>
        <w:t xml:space="preserve">[Student ID or Relevant Certification,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 Colombia Bogotá</dc:title>
  <dc:creator/>
  <dc:language>en</dc:language>
  <cp:keywords/>
  <dcterms:created xsi:type="dcterms:W3CDTF">2025-12-08T06:34:36Z</dcterms:created>
  <dcterms:modified xsi:type="dcterms:W3CDTF">2025-12-08T06:34:36Z</dcterms:modified>
</cp:coreProperties>
</file>

<file path=docProps/custom.xml><?xml version="1.0" encoding="utf-8"?>
<Properties xmlns="http://schemas.openxmlformats.org/officeDocument/2006/custom-properties" xmlns:vt="http://schemas.openxmlformats.org/officeDocument/2006/docPropsVTypes"/>
</file>